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3977A" w14:textId="45B9A591" w:rsidR="00CF4B48" w:rsidRPr="0042678C" w:rsidRDefault="00C6359A" w:rsidP="00C6359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678C">
        <w:rPr>
          <w:rFonts w:ascii="Times New Roman" w:hAnsi="Times New Roman" w:cs="Times New Roman"/>
          <w:sz w:val="24"/>
          <w:szCs w:val="24"/>
        </w:rPr>
        <w:t>CS425 MP</w:t>
      </w:r>
      <w:r w:rsidR="00D27282">
        <w:rPr>
          <w:rFonts w:ascii="Times New Roman" w:hAnsi="Times New Roman" w:cs="Times New Roman" w:hint="eastAsia"/>
          <w:sz w:val="24"/>
          <w:szCs w:val="24"/>
        </w:rPr>
        <w:t>4</w:t>
      </w:r>
      <w:r w:rsidRPr="0042678C">
        <w:rPr>
          <w:rFonts w:ascii="Times New Roman" w:hAnsi="Times New Roman" w:cs="Times New Roman"/>
          <w:sz w:val="24"/>
          <w:szCs w:val="24"/>
        </w:rPr>
        <w:t xml:space="preserve"> Report</w:t>
      </w:r>
    </w:p>
    <w:p w14:paraId="1B78F23C" w14:textId="349E96C2" w:rsidR="00C6359A" w:rsidRPr="0042678C" w:rsidRDefault="00C6359A" w:rsidP="00C6359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678C">
        <w:rPr>
          <w:rFonts w:ascii="Times New Roman" w:hAnsi="Times New Roman" w:cs="Times New Roman"/>
          <w:sz w:val="24"/>
          <w:szCs w:val="24"/>
        </w:rPr>
        <w:t>Taipeng Liu(taipeng2) &amp; Xiang Li(xiangl14)</w:t>
      </w:r>
    </w:p>
    <w:p w14:paraId="04C52024" w14:textId="564A4DF9" w:rsidR="00620195" w:rsidRDefault="00620195" w:rsidP="0062019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2678C">
        <w:rPr>
          <w:rFonts w:ascii="Times New Roman" w:hAnsi="Times New Roman" w:cs="Times New Roman"/>
          <w:b/>
          <w:sz w:val="24"/>
          <w:szCs w:val="24"/>
        </w:rPr>
        <w:t>2. Measurement</w:t>
      </w:r>
    </w:p>
    <w:p w14:paraId="6FA0119B" w14:textId="50F39ED2" w:rsidR="00D27282" w:rsidRDefault="008A2722" w:rsidP="006201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: wordcount</w:t>
      </w:r>
    </w:p>
    <w:p w14:paraId="54275BAA" w14:textId="0FE523A8" w:rsidR="008A2722" w:rsidRDefault="008A2722" w:rsidP="0062019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8FC6261" wp14:editId="7A3FEA31">
            <wp:simplePos x="0" y="0"/>
            <wp:positionH relativeFrom="margin">
              <wp:align>center</wp:align>
            </wp:positionH>
            <wp:positionV relativeFrom="paragraph">
              <wp:posOffset>796752</wp:posOffset>
            </wp:positionV>
            <wp:extent cx="4666615" cy="2507615"/>
            <wp:effectExtent l="0" t="0" r="635" b="6985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6615" cy="2507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A2722">
        <w:drawing>
          <wp:inline distT="0" distB="0" distL="0" distR="0" wp14:anchorId="0C7EC8EA" wp14:editId="59EEF192">
            <wp:extent cx="5274310" cy="58674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2D83D3C" w14:textId="77777777" w:rsidR="008A2722" w:rsidRDefault="008A2722" w:rsidP="006201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A39E1AD" w14:textId="6CBEC95F" w:rsidR="008A2722" w:rsidRDefault="008A2722" w:rsidP="006201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A2722">
        <w:rPr>
          <w:rFonts w:ascii="Times New Roman" w:hAnsi="Times New Roman" w:cs="Times New Roman" w:hint="eastAsia"/>
          <w:sz w:val="24"/>
          <w:szCs w:val="24"/>
        </w:rPr>
        <w:t>A</w:t>
      </w:r>
      <w:r w:rsidRPr="008A2722">
        <w:rPr>
          <w:rFonts w:ascii="Times New Roman" w:hAnsi="Times New Roman" w:cs="Times New Roman"/>
          <w:sz w:val="24"/>
          <w:szCs w:val="24"/>
        </w:rPr>
        <w:t>pplication</w:t>
      </w:r>
      <w:r>
        <w:rPr>
          <w:rFonts w:ascii="Times New Roman" w:hAnsi="Times New Roman" w:cs="Times New Roman"/>
          <w:sz w:val="24"/>
          <w:szCs w:val="24"/>
        </w:rPr>
        <w:t>: reverse web link</w:t>
      </w:r>
    </w:p>
    <w:p w14:paraId="2AF3E8E7" w14:textId="0D25651A" w:rsidR="008A2722" w:rsidRDefault="008A2722" w:rsidP="006201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CA27E2C" wp14:editId="6EA45CF3">
            <wp:simplePos x="0" y="0"/>
            <wp:positionH relativeFrom="margin">
              <wp:align>center</wp:align>
            </wp:positionH>
            <wp:positionV relativeFrom="paragraph">
              <wp:posOffset>721995</wp:posOffset>
            </wp:positionV>
            <wp:extent cx="4599305" cy="2447290"/>
            <wp:effectExtent l="0" t="0" r="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305" cy="2447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A2722">
        <w:rPr>
          <w:rFonts w:hint="eastAsia"/>
        </w:rPr>
        <w:drawing>
          <wp:inline distT="0" distB="0" distL="0" distR="0" wp14:anchorId="1515E280" wp14:editId="6AFCF4EF">
            <wp:extent cx="5274310" cy="588010"/>
            <wp:effectExtent l="0" t="0" r="254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8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908EB" w14:textId="092FE308" w:rsidR="008A2722" w:rsidRPr="008A2722" w:rsidRDefault="008A2722" w:rsidP="00620195">
      <w:pPr>
        <w:spacing w:line="240" w:lineRule="auto"/>
        <w:rPr>
          <w:rFonts w:ascii="Times New Roman" w:hAnsi="Times New Roman" w:cs="Times New Roman" w:hint="eastAsia"/>
          <w:sz w:val="24"/>
          <w:szCs w:val="24"/>
        </w:rPr>
      </w:pPr>
    </w:p>
    <w:sectPr w:rsidR="008A2722" w:rsidRPr="008A2722" w:rsidSect="00D64C3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A64C6B" w14:textId="77777777" w:rsidR="009B0C20" w:rsidRDefault="009B0C20" w:rsidP="00D27282">
      <w:pPr>
        <w:spacing w:after="0" w:line="240" w:lineRule="auto"/>
      </w:pPr>
      <w:r>
        <w:separator/>
      </w:r>
    </w:p>
  </w:endnote>
  <w:endnote w:type="continuationSeparator" w:id="0">
    <w:p w14:paraId="48D22C7A" w14:textId="77777777" w:rsidR="009B0C20" w:rsidRDefault="009B0C20" w:rsidP="00D27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7A44F" w14:textId="77777777" w:rsidR="009B0C20" w:rsidRDefault="009B0C20" w:rsidP="00D27282">
      <w:pPr>
        <w:spacing w:after="0" w:line="240" w:lineRule="auto"/>
      </w:pPr>
      <w:r>
        <w:separator/>
      </w:r>
    </w:p>
  </w:footnote>
  <w:footnote w:type="continuationSeparator" w:id="0">
    <w:p w14:paraId="6CB9D78D" w14:textId="77777777" w:rsidR="009B0C20" w:rsidRDefault="009B0C20" w:rsidP="00D272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jQ2NDAwMzcxNbJQ0lEKTi0uzszPAykwrgUA61eENywAAAA="/>
  </w:docVars>
  <w:rsids>
    <w:rsidRoot w:val="00C67D54"/>
    <w:rsid w:val="00000536"/>
    <w:rsid w:val="000A162D"/>
    <w:rsid w:val="00105E22"/>
    <w:rsid w:val="00120ECC"/>
    <w:rsid w:val="00144467"/>
    <w:rsid w:val="00187BE8"/>
    <w:rsid w:val="002F3E48"/>
    <w:rsid w:val="00333E1A"/>
    <w:rsid w:val="003C11D5"/>
    <w:rsid w:val="003F6AC5"/>
    <w:rsid w:val="0042678C"/>
    <w:rsid w:val="004663EE"/>
    <w:rsid w:val="004E683B"/>
    <w:rsid w:val="00591F4A"/>
    <w:rsid w:val="005C535D"/>
    <w:rsid w:val="005E4E73"/>
    <w:rsid w:val="005F3EB7"/>
    <w:rsid w:val="00620195"/>
    <w:rsid w:val="0066138C"/>
    <w:rsid w:val="00664B19"/>
    <w:rsid w:val="006C0425"/>
    <w:rsid w:val="006C6345"/>
    <w:rsid w:val="00853446"/>
    <w:rsid w:val="008572F9"/>
    <w:rsid w:val="00870D5F"/>
    <w:rsid w:val="008A2722"/>
    <w:rsid w:val="008A37C2"/>
    <w:rsid w:val="0091281C"/>
    <w:rsid w:val="009977F2"/>
    <w:rsid w:val="009B0C20"/>
    <w:rsid w:val="009E6E58"/>
    <w:rsid w:val="00AA6AD1"/>
    <w:rsid w:val="00AB78F4"/>
    <w:rsid w:val="00AD7093"/>
    <w:rsid w:val="00AE3486"/>
    <w:rsid w:val="00B93AF1"/>
    <w:rsid w:val="00BF4C16"/>
    <w:rsid w:val="00C27D62"/>
    <w:rsid w:val="00C31B34"/>
    <w:rsid w:val="00C57319"/>
    <w:rsid w:val="00C6359A"/>
    <w:rsid w:val="00C67D54"/>
    <w:rsid w:val="00CF4B48"/>
    <w:rsid w:val="00D27282"/>
    <w:rsid w:val="00D64C3E"/>
    <w:rsid w:val="00D658CA"/>
    <w:rsid w:val="00DE4465"/>
    <w:rsid w:val="00E208EA"/>
    <w:rsid w:val="00E2149F"/>
    <w:rsid w:val="00E4744D"/>
    <w:rsid w:val="00E63B24"/>
    <w:rsid w:val="00E721DE"/>
    <w:rsid w:val="00E8786E"/>
    <w:rsid w:val="00E94B78"/>
    <w:rsid w:val="00EC2E01"/>
    <w:rsid w:val="00F1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A68CBF"/>
  <w15:chartTrackingRefBased/>
  <w15:docId w15:val="{0C8A7BCC-BB48-498B-B1C8-4E235458E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2E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9E6E58"/>
    <w:pPr>
      <w:spacing w:after="0" w:line="240" w:lineRule="auto"/>
    </w:pPr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9E6E58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D272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27282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27282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2728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81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79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Li</dc:creator>
  <cp:keywords/>
  <dc:description/>
  <cp:lastModifiedBy>Taipeng Liu</cp:lastModifiedBy>
  <cp:revision>20</cp:revision>
  <dcterms:created xsi:type="dcterms:W3CDTF">2019-11-03T05:08:00Z</dcterms:created>
  <dcterms:modified xsi:type="dcterms:W3CDTF">2019-12-09T05:12:00Z</dcterms:modified>
</cp:coreProperties>
</file>